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N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B</m:t>
        </m:r>
        <m:r>
          <m:t>A</m:t>
        </m:r>
        <m:r>
          <m:t>N</m:t>
        </m:r>
      </m:oMath>
      <w:r>
        <w:t xml:space="preserve"> </w:t>
      </w:r>
      <w:r>
        <w:t xml:space="preserve">là</w:t>
      </w:r>
      <w:r>
        <w:t xml:space="preserve"> </w:t>
      </w:r>
      <m:oMath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⇒</m:t>
        </m:r>
      </m:oMath>
      <m:oMath>
        <m:r>
          <m:t>B</m:t>
        </m:r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N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B</m:t>
                </m:r>
                <m:r>
                  <m:t>N</m:t>
                </m:r>
              </m:e>
            </m:acc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A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B</m:t>
        </m:r>
        <m:r>
          <m:t>A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⇒</m:t>
        </m:r>
        <m:r>
          <m:t>A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1</m:t>
            </m:r>
          </m:e>
        </m:rad>
      </m:oMath>
      <w:r>
        <w:t xml:space="preserve">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)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  <m:r>
              <m:t>N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d) * Diện tích tam giác</w:t>
      </w:r>
      <w:r>
        <w:t xml:space="preserve"> </w:t>
      </w:r>
      <m:oMath>
        <m:r>
          <m:t>C</m:t>
        </m:r>
        <m:r>
          <m:t>M</m:t>
        </m:r>
        <m:r>
          <m:t>N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⇒</m:t>
        </m:r>
      </m:oMath>
      <m:oMath>
        <m:r>
          <m:t>C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C</m:t>
                </m:r>
                <m:r>
                  <m:t>M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C</m:t>
                </m:r>
                <m:r>
                  <m:t>N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M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⇒</m:t>
        </m:r>
        <m:r>
          <m:t>C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,</m:t>
        </m:r>
        <m:r>
          <m:t>C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C</m:t>
        </m:r>
        <m:r>
          <m:t>M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.</m:t>
        </m:r>
        <m:r>
          <m:t>C</m:t>
        </m:r>
        <m:r>
          <m:t>M</m:t>
        </m:r>
        <m:r>
          <m:rPr>
            <m:sty m:val="p"/>
          </m:rPr>
          <m:t>.</m:t>
        </m:r>
        <m:r>
          <m:t>C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M</m:t>
            </m:r>
            <m:r>
              <m:t>D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9</m:t>
            </m:r>
            <m:r>
              <m:rPr>
                <m:sty m:val="p"/>
              </m:rPr>
              <m:t>;</m:t>
            </m:r>
            <m:r>
              <m:t>5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) * Bán kính đường tròn ngoại tiếp tam giác</w:t>
      </w:r>
      <w:r>
        <w:t xml:space="preserve"> </w:t>
      </w:r>
      <m:oMath>
        <m:r>
          <m:t>A</m:t>
        </m:r>
        <m:r>
          <m:t>M</m:t>
        </m:r>
        <m:r>
          <m:t>D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0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⇒</m:t>
        </m:r>
      </m:oMath>
      <m:oMath>
        <m:r>
          <m:t>A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121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A</m:t>
                </m:r>
                <m:r>
                  <m:t>M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A</m:t>
                </m:r>
                <m:r>
                  <m:t>D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M</m:t>
                </m:r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0</m:t>
            </m:r>
            <m:r>
              <m:rPr>
                <m:sty m:val="p"/>
              </m:rPr>
              <m:t>;</m:t>
            </m:r>
            <m:r>
              <m:t>5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A</m:t>
        </m:r>
        <m:r>
          <m:t>M</m:t>
        </m:r>
        <m:r>
          <m:t>D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⇒</m:t>
        </m:r>
        <m:r>
          <m:t>M</m:t>
        </m:r>
        <m:r>
          <m:t>D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9</m:t>
            </m:r>
          </m:e>
        </m:rad>
      </m:oMath>
      <w:r>
        <w:t xml:space="preserve">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D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0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07:54:12Z</dcterms:created>
  <dcterms:modified xsi:type="dcterms:W3CDTF">2024-11-17T07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